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8DA32" w14:textId="77777777" w:rsidR="00013960" w:rsidRDefault="00000000">
      <w:pPr>
        <w:pStyle w:val="a4"/>
      </w:pPr>
      <w:r>
        <w:t>Отчёт по лабораторной работе №7</w:t>
      </w:r>
    </w:p>
    <w:p w14:paraId="2547AF78" w14:textId="77777777" w:rsidR="00013960" w:rsidRDefault="00000000">
      <w:pPr>
        <w:pStyle w:val="a5"/>
      </w:pPr>
      <w:r>
        <w:t>Дисциплина: архитектура компьютеров и операционные системы</w:t>
      </w:r>
    </w:p>
    <w:p w14:paraId="4A23595F" w14:textId="77439F30" w:rsidR="00013960" w:rsidRDefault="00D717C3">
      <w:pPr>
        <w:pStyle w:val="Author"/>
      </w:pPr>
      <w:r>
        <w:t>Никита Сахно НКАбд-05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62741339"/>
        <w:docPartObj>
          <w:docPartGallery w:val="Table of Contents"/>
          <w:docPartUnique/>
        </w:docPartObj>
      </w:sdtPr>
      <w:sdtContent>
        <w:p w14:paraId="492875FE" w14:textId="5AB2125C" w:rsidR="003255E2" w:rsidRDefault="003255E2" w:rsidP="003255E2">
          <w:pPr>
            <w:pStyle w:val="ae"/>
          </w:pPr>
        </w:p>
        <w:p w14:paraId="6A95F367" w14:textId="0575C194" w:rsidR="00013960" w:rsidRDefault="00000000"/>
      </w:sdtContent>
    </w:sdt>
    <w:p w14:paraId="15A7A0E5" w14:textId="77777777" w:rsidR="00013960" w:rsidRDefault="00000000">
      <w:pPr>
        <w:pStyle w:val="1"/>
      </w:pPr>
      <w:bookmarkStart w:id="0" w:name="_Toc152438528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5AD428F0" w14:textId="77777777" w:rsidR="00013960" w:rsidRDefault="00000000">
      <w:pPr>
        <w:pStyle w:val="FirstParagraph"/>
      </w:pPr>
      <w:r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p w14:paraId="18335E6D" w14:textId="77777777" w:rsidR="00013960" w:rsidRDefault="00000000">
      <w:pPr>
        <w:pStyle w:val="1"/>
      </w:pPr>
      <w:bookmarkStart w:id="2" w:name="_Toc152438529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05BA29E8" w14:textId="77777777" w:rsidR="00013960" w:rsidRDefault="00000000">
      <w:pPr>
        <w:pStyle w:val="Compact"/>
        <w:numPr>
          <w:ilvl w:val="0"/>
          <w:numId w:val="2"/>
        </w:numPr>
      </w:pPr>
      <w:r>
        <w:t>Реализация переходов в NASM.</w:t>
      </w:r>
    </w:p>
    <w:p w14:paraId="51E6667F" w14:textId="77777777" w:rsidR="00013960" w:rsidRDefault="00000000">
      <w:pPr>
        <w:pStyle w:val="Compact"/>
        <w:numPr>
          <w:ilvl w:val="0"/>
          <w:numId w:val="2"/>
        </w:numPr>
      </w:pPr>
      <w:r>
        <w:t>Изучение структуры файлы листинга.</w:t>
      </w:r>
    </w:p>
    <w:p w14:paraId="0EF6FF57" w14:textId="59CC2EC3" w:rsidR="00013960" w:rsidRDefault="00000000">
      <w:pPr>
        <w:pStyle w:val="Compact"/>
        <w:numPr>
          <w:ilvl w:val="0"/>
          <w:numId w:val="2"/>
        </w:numPr>
      </w:pPr>
      <w:r>
        <w:t>Задания для самостоятельной работы.</w:t>
      </w:r>
    </w:p>
    <w:p w14:paraId="092ADCB0" w14:textId="7980C645" w:rsidR="00993251" w:rsidRDefault="00993251" w:rsidP="00993251">
      <w:pPr>
        <w:pStyle w:val="Compact"/>
      </w:pPr>
    </w:p>
    <w:p w14:paraId="5C434E42" w14:textId="7F86802B" w:rsidR="00993251" w:rsidRDefault="00993251" w:rsidP="00993251">
      <w:pPr>
        <w:pStyle w:val="Compact"/>
      </w:pPr>
    </w:p>
    <w:p w14:paraId="65EFE383" w14:textId="07C2F5FF" w:rsidR="00993251" w:rsidRDefault="00993251" w:rsidP="00993251">
      <w:pPr>
        <w:pStyle w:val="Compact"/>
      </w:pPr>
    </w:p>
    <w:p w14:paraId="3D75D05F" w14:textId="1EB5CCD6" w:rsidR="00993251" w:rsidRDefault="00993251" w:rsidP="00993251">
      <w:pPr>
        <w:pStyle w:val="Compact"/>
      </w:pPr>
    </w:p>
    <w:p w14:paraId="3F7FF214" w14:textId="77777777" w:rsidR="00993251" w:rsidRPr="00993251" w:rsidRDefault="00993251" w:rsidP="00993251">
      <w:pPr>
        <w:pStyle w:val="Compact"/>
        <w:rPr>
          <w:lang w:val="en-US"/>
        </w:rPr>
      </w:pPr>
    </w:p>
    <w:p w14:paraId="6AD05C05" w14:textId="77777777" w:rsidR="00013960" w:rsidRDefault="00000000">
      <w:pPr>
        <w:pStyle w:val="1"/>
      </w:pPr>
      <w:bookmarkStart w:id="4" w:name="_Toc152438531"/>
      <w:bookmarkStart w:id="5" w:name="выполнение-лабораторной-работы"/>
      <w:bookmarkEnd w:id="3"/>
      <w:r>
        <w:rPr>
          <w:rStyle w:val="SectionNumber"/>
        </w:rPr>
        <w:t>4</w:t>
      </w:r>
      <w:r>
        <w:tab/>
        <w:t>Выполнение лабораторной работы</w:t>
      </w:r>
      <w:bookmarkEnd w:id="4"/>
    </w:p>
    <w:p w14:paraId="56670F18" w14:textId="77777777" w:rsidR="00013960" w:rsidRDefault="00000000">
      <w:pPr>
        <w:pStyle w:val="2"/>
      </w:pPr>
      <w:bookmarkStart w:id="6" w:name="_Toc152438532"/>
      <w:bookmarkStart w:id="7" w:name="реализация-переходов-в-nasm"/>
      <w:r>
        <w:rPr>
          <w:rStyle w:val="SectionNumber"/>
        </w:rPr>
        <w:t>4.1</w:t>
      </w:r>
      <w:r>
        <w:tab/>
        <w:t>Реализация переходов в NASM</w:t>
      </w:r>
      <w:bookmarkEnd w:id="6"/>
    </w:p>
    <w:p w14:paraId="4ABAFF7C" w14:textId="3DD47982" w:rsidR="00013960" w:rsidRDefault="00000000">
      <w:pPr>
        <w:pStyle w:val="FirstParagraph"/>
      </w:pPr>
      <w:r>
        <w:t>Создаю каталог для программ лабораторной работы № 7, перехожу в него и создаю файл lab7-1.asm. (рис.</w:t>
      </w:r>
      <w:r w:rsidR="00993251" w:rsidRPr="00993251">
        <w:t>1</w:t>
      </w:r>
      <w:r>
        <w:t>).</w:t>
      </w:r>
    </w:p>
    <w:p w14:paraId="02E803E1" w14:textId="2A2CF53A" w:rsidR="00013960" w:rsidRDefault="00993251">
      <w:pPr>
        <w:pStyle w:val="CaptionedFigure"/>
      </w:pPr>
      <w:r>
        <w:rPr>
          <w:noProof/>
        </w:rPr>
        <w:drawing>
          <wp:inline distT="0" distB="0" distL="0" distR="0" wp14:anchorId="12B4EADA" wp14:editId="41886F91">
            <wp:extent cx="4236720" cy="5715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97B53" w14:textId="77777777" w:rsidR="00013960" w:rsidRDefault="00000000">
      <w:pPr>
        <w:pStyle w:val="ImageCaption"/>
      </w:pPr>
      <w:r>
        <w:t>Figure 1: Создание файлов для лабораторной работы</w:t>
      </w:r>
    </w:p>
    <w:p w14:paraId="2D2CD58E" w14:textId="6F9D61FD" w:rsidR="00013960" w:rsidRDefault="00000000">
      <w:pPr>
        <w:pStyle w:val="a0"/>
      </w:pPr>
      <w:r>
        <w:t>Ввожу в файл lab7-1.asm текст программы из листинга 7.1. (рис.</w:t>
      </w:r>
      <w:r w:rsidR="00993251">
        <w:rPr>
          <w:lang w:val="en-US"/>
        </w:rPr>
        <w:t>2</w:t>
      </w:r>
      <w:r>
        <w:t>).</w:t>
      </w:r>
    </w:p>
    <w:p w14:paraId="2C096E1F" w14:textId="5D32C4D8" w:rsidR="00013960" w:rsidRDefault="00993251">
      <w:pPr>
        <w:pStyle w:val="CaptionedFigure"/>
      </w:pPr>
      <w:r>
        <w:rPr>
          <w:noProof/>
        </w:rPr>
        <w:lastRenderedPageBreak/>
        <w:drawing>
          <wp:inline distT="0" distB="0" distL="0" distR="0" wp14:anchorId="0E993B56" wp14:editId="43F9B21C">
            <wp:extent cx="4236720" cy="413766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413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26452" w14:textId="77777777" w:rsidR="00013960" w:rsidRDefault="00000000">
      <w:pPr>
        <w:pStyle w:val="ImageCaption"/>
      </w:pPr>
      <w:r>
        <w:t>Figure 2: Ввод текста программы из листинга 7.1</w:t>
      </w:r>
    </w:p>
    <w:p w14:paraId="225F5517" w14:textId="18B89295" w:rsidR="00013960" w:rsidRDefault="00000000">
      <w:pPr>
        <w:pStyle w:val="a0"/>
      </w:pPr>
      <w:r>
        <w:t>Создаю исполняемый файл и запускаю его. (рис.</w:t>
      </w:r>
      <w:r w:rsidR="00993251">
        <w:rPr>
          <w:lang w:val="en-US"/>
        </w:rPr>
        <w:t>3</w:t>
      </w:r>
      <w:r>
        <w:t>).</w:t>
      </w:r>
    </w:p>
    <w:p w14:paraId="3E5008C8" w14:textId="443E193D" w:rsidR="00013960" w:rsidRDefault="00993251">
      <w:pPr>
        <w:pStyle w:val="CaptionedFigure"/>
      </w:pPr>
      <w:r>
        <w:rPr>
          <w:noProof/>
        </w:rPr>
        <w:drawing>
          <wp:inline distT="0" distB="0" distL="0" distR="0" wp14:anchorId="13117294" wp14:editId="0128B137">
            <wp:extent cx="4366260" cy="904486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5763" cy="908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DB331" w14:textId="77777777" w:rsidR="00013960" w:rsidRDefault="00000000">
      <w:pPr>
        <w:pStyle w:val="ImageCaption"/>
      </w:pPr>
      <w:r>
        <w:t>Figure 3: Запуск программного кода</w:t>
      </w:r>
    </w:p>
    <w:p w14:paraId="4E802861" w14:textId="77777777" w:rsidR="00013960" w:rsidRDefault="00000000">
      <w:pPr>
        <w:pStyle w:val="a0"/>
      </w:pPr>
      <w:r>
        <w:t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</w:p>
    <w:p w14:paraId="2599F951" w14:textId="0DC9FB15" w:rsidR="00013960" w:rsidRDefault="00000000">
      <w:pPr>
        <w:pStyle w:val="a0"/>
      </w:pPr>
      <w:r>
        <w:t>Изменю программу таким образом, чтобы она выводила сначала ‘Сообщение № 2’, потом ‘Сообщение № 1’ и завершала работу. Для этого изменяю текст программы в соответствии с листингом 7.2. (рис.</w:t>
      </w:r>
      <w:r w:rsidR="00993251" w:rsidRPr="003255E2">
        <w:t>4</w:t>
      </w:r>
      <w:r>
        <w:t>).</w:t>
      </w:r>
    </w:p>
    <w:p w14:paraId="1EFE575E" w14:textId="738C6279" w:rsidR="00013960" w:rsidRDefault="00993251">
      <w:pPr>
        <w:pStyle w:val="CaptionedFigure"/>
      </w:pPr>
      <w:r>
        <w:rPr>
          <w:noProof/>
        </w:rPr>
        <w:lastRenderedPageBreak/>
        <w:drawing>
          <wp:inline distT="0" distB="0" distL="0" distR="0" wp14:anchorId="2265847E" wp14:editId="3F6DD4E0">
            <wp:extent cx="5372100" cy="43129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31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A7ACE" w14:textId="77777777" w:rsidR="00013960" w:rsidRDefault="00000000">
      <w:pPr>
        <w:pStyle w:val="ImageCaption"/>
      </w:pPr>
      <w:r>
        <w:t>Figure 4: Изменение текста программы</w:t>
      </w:r>
    </w:p>
    <w:p w14:paraId="75F5F983" w14:textId="3A4E16BE" w:rsidR="00013960" w:rsidRDefault="00000000">
      <w:pPr>
        <w:pStyle w:val="a0"/>
      </w:pPr>
      <w:r>
        <w:t>Создаю исполняемый файл и проверяю его работу. (рис.</w:t>
      </w:r>
      <w:r w:rsidR="00993251">
        <w:rPr>
          <w:lang w:val="en-US"/>
        </w:rPr>
        <w:t>5</w:t>
      </w:r>
      <w:r>
        <w:t>).</w:t>
      </w:r>
    </w:p>
    <w:p w14:paraId="78721E22" w14:textId="7C5449C1" w:rsidR="00013960" w:rsidRDefault="00993251">
      <w:pPr>
        <w:pStyle w:val="CaptionedFigure"/>
      </w:pPr>
      <w:r>
        <w:rPr>
          <w:noProof/>
        </w:rPr>
        <w:drawing>
          <wp:inline distT="0" distB="0" distL="0" distR="0" wp14:anchorId="167821BD" wp14:editId="349CBEE6">
            <wp:extent cx="5257800" cy="118872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AEED2" w14:textId="77777777" w:rsidR="00013960" w:rsidRDefault="00000000">
      <w:pPr>
        <w:pStyle w:val="ImageCaption"/>
      </w:pPr>
      <w:r>
        <w:t>Figure 5: Создание исполняемого файла</w:t>
      </w:r>
    </w:p>
    <w:p w14:paraId="51A8BA7E" w14:textId="7FDE7412" w:rsidR="00013960" w:rsidRDefault="00000000">
      <w:pPr>
        <w:pStyle w:val="a0"/>
      </w:pPr>
      <w:r>
        <w:t xml:space="preserve"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</w:t>
      </w:r>
      <w:proofErr w:type="spellStart"/>
      <w:r>
        <w:t>jmp</w:t>
      </w:r>
      <w:proofErr w:type="spellEnd"/>
      <w:r>
        <w:t xml:space="preserve"> _label1, (рис.</w:t>
      </w:r>
      <w:r w:rsidR="00993251" w:rsidRPr="00993251">
        <w:t>6</w:t>
      </w:r>
      <w:r>
        <w:t>).</w:t>
      </w:r>
    </w:p>
    <w:p w14:paraId="51074332" w14:textId="5B4938A8" w:rsidR="00013960" w:rsidRDefault="00993251">
      <w:pPr>
        <w:pStyle w:val="CaptionedFigure"/>
      </w:pPr>
      <w:r>
        <w:rPr>
          <w:noProof/>
        </w:rPr>
        <w:lastRenderedPageBreak/>
        <w:drawing>
          <wp:inline distT="0" distB="0" distL="0" distR="0" wp14:anchorId="1CCCF3E9" wp14:editId="1EF5EB1B">
            <wp:extent cx="5036820" cy="56388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56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A9C3B0" w14:textId="77777777" w:rsidR="00013960" w:rsidRDefault="00000000">
      <w:pPr>
        <w:pStyle w:val="ImageCaption"/>
      </w:pPr>
      <w:r>
        <w:t>Figure 6: Изменение текста программы</w:t>
      </w:r>
    </w:p>
    <w:p w14:paraId="71C4E757" w14:textId="23E1D2B5" w:rsidR="00013960" w:rsidRDefault="00000000">
      <w:pPr>
        <w:pStyle w:val="a0"/>
      </w:pPr>
      <w:r>
        <w:t>чтобы вывод программы был следующим: (рис.</w:t>
      </w:r>
      <w:r w:rsidR="00993251" w:rsidRPr="00993251">
        <w:t>7</w:t>
      </w:r>
      <w:r>
        <w:t>).</w:t>
      </w:r>
    </w:p>
    <w:p w14:paraId="29EBDB7C" w14:textId="3D5C8AE4" w:rsidR="00013960" w:rsidRDefault="00993251">
      <w:pPr>
        <w:pStyle w:val="CaptionedFigure"/>
      </w:pPr>
      <w:r>
        <w:rPr>
          <w:noProof/>
        </w:rPr>
        <w:drawing>
          <wp:inline distT="0" distB="0" distL="0" distR="0" wp14:anchorId="6C13DCF6" wp14:editId="34B92210">
            <wp:extent cx="4846320" cy="12954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FE6A8" w14:textId="77777777" w:rsidR="00013960" w:rsidRDefault="00000000">
      <w:pPr>
        <w:pStyle w:val="ImageCaption"/>
      </w:pPr>
      <w:r>
        <w:t>Figure 7: Вывод программы</w:t>
      </w:r>
    </w:p>
    <w:p w14:paraId="0C50A73B" w14:textId="77777777" w:rsidR="00013960" w:rsidRDefault="00000000">
      <w:pPr>
        <w:pStyle w:val="a0"/>
      </w:pPr>
      <w:r>
        <w:t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 w14:paraId="0D2C4101" w14:textId="6B62FF88" w:rsidR="00013960" w:rsidRDefault="00000000">
      <w:pPr>
        <w:pStyle w:val="a0"/>
      </w:pPr>
      <w:r>
        <w:lastRenderedPageBreak/>
        <w:t>Создаю файл lab7-2.asm в каталоге ~/work/arch-pc/lab07. (рис.</w:t>
      </w:r>
      <w:r w:rsidR="00993251">
        <w:rPr>
          <w:lang w:val="en-US"/>
        </w:rPr>
        <w:t>8</w:t>
      </w:r>
      <w:r>
        <w:t>).</w:t>
      </w:r>
    </w:p>
    <w:p w14:paraId="75C66A2C" w14:textId="267F7380" w:rsidR="00013960" w:rsidRDefault="00993251">
      <w:pPr>
        <w:pStyle w:val="CaptionedFigure"/>
      </w:pPr>
      <w:r>
        <w:rPr>
          <w:noProof/>
        </w:rPr>
        <w:drawing>
          <wp:inline distT="0" distB="0" distL="0" distR="0" wp14:anchorId="48AF8F75" wp14:editId="2856D6E9">
            <wp:extent cx="4861560" cy="22098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41DA2" w14:textId="77777777" w:rsidR="00013960" w:rsidRDefault="00000000">
      <w:pPr>
        <w:pStyle w:val="ImageCaption"/>
      </w:pPr>
      <w:r>
        <w:t>Figure 8: Создание файла</w:t>
      </w:r>
    </w:p>
    <w:p w14:paraId="3A4A0310" w14:textId="35327CED" w:rsidR="00013960" w:rsidRDefault="00000000">
      <w:pPr>
        <w:pStyle w:val="a0"/>
      </w:pPr>
      <w:r>
        <w:t>Текст программы из листинга 7.3 ввожу в lab7-2.asm.</w:t>
      </w:r>
      <w:r w:rsidR="003F1240">
        <w:t>, затем с</w:t>
      </w:r>
      <w:r>
        <w:t>оздаю исполняемый файл и проверьте его работу. (рис.</w:t>
      </w:r>
      <w:r w:rsidR="003F1240">
        <w:t>9</w:t>
      </w:r>
      <w:r>
        <w:t>).</w:t>
      </w:r>
    </w:p>
    <w:p w14:paraId="44645082" w14:textId="62C4D752" w:rsidR="00013960" w:rsidRDefault="003F1240">
      <w:pPr>
        <w:pStyle w:val="CaptionedFigure"/>
      </w:pPr>
      <w:r>
        <w:rPr>
          <w:noProof/>
        </w:rPr>
        <w:drawing>
          <wp:inline distT="0" distB="0" distL="0" distR="0" wp14:anchorId="6B1C640F" wp14:editId="1B81EF44">
            <wp:extent cx="5242560" cy="107442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160F2" w14:textId="0ACCE9C8" w:rsidR="00013960" w:rsidRDefault="00000000">
      <w:pPr>
        <w:pStyle w:val="ImageCaption"/>
      </w:pPr>
      <w:proofErr w:type="spellStart"/>
      <w:r>
        <w:t>Figure</w:t>
      </w:r>
      <w:proofErr w:type="spellEnd"/>
      <w:r>
        <w:t> </w:t>
      </w:r>
      <w:r w:rsidR="0005504F">
        <w:t>9</w:t>
      </w:r>
      <w:r>
        <w:t>: Проверка работы файла</w:t>
      </w:r>
    </w:p>
    <w:p w14:paraId="33A0F5F6" w14:textId="77777777" w:rsidR="00013960" w:rsidRDefault="00000000">
      <w:pPr>
        <w:pStyle w:val="a0"/>
      </w:pPr>
      <w:r>
        <w:t>Файл работает корректно.</w:t>
      </w:r>
    </w:p>
    <w:p w14:paraId="4108B43C" w14:textId="77777777" w:rsidR="00013960" w:rsidRDefault="00000000">
      <w:pPr>
        <w:pStyle w:val="2"/>
      </w:pPr>
      <w:bookmarkStart w:id="8" w:name="_Toc152438533"/>
      <w:bookmarkStart w:id="9" w:name="изучение-структуры-файлы-листинга"/>
      <w:bookmarkEnd w:id="7"/>
      <w:r>
        <w:rPr>
          <w:rStyle w:val="SectionNumber"/>
        </w:rPr>
        <w:t>4.2</w:t>
      </w:r>
      <w:r>
        <w:tab/>
        <w:t>Изучение структуры файлы листинга</w:t>
      </w:r>
      <w:bookmarkEnd w:id="8"/>
    </w:p>
    <w:p w14:paraId="05F741C9" w14:textId="4D43AD52" w:rsidR="00013960" w:rsidRDefault="00000000">
      <w:pPr>
        <w:pStyle w:val="FirstParagraph"/>
      </w:pPr>
      <w:r>
        <w:t>Создаю файл листинга для программы из файла lab7-2.asm. (рис.</w:t>
      </w:r>
      <w:r w:rsidR="003F1240">
        <w:t>10</w:t>
      </w:r>
      <w:r>
        <w:t>).</w:t>
      </w:r>
    </w:p>
    <w:p w14:paraId="79A36347" w14:textId="6AA3FE7E" w:rsidR="00013960" w:rsidRDefault="003F1240">
      <w:pPr>
        <w:pStyle w:val="CaptionedFigure"/>
      </w:pPr>
      <w:r>
        <w:rPr>
          <w:noProof/>
        </w:rPr>
        <w:drawing>
          <wp:inline distT="0" distB="0" distL="0" distR="0" wp14:anchorId="46A45153" wp14:editId="142500FF">
            <wp:extent cx="5394960" cy="41148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4A1E4" w14:textId="6A472868" w:rsidR="00013960" w:rsidRDefault="00000000">
      <w:pPr>
        <w:pStyle w:val="ImageCaption"/>
      </w:pPr>
      <w:proofErr w:type="spellStart"/>
      <w:r>
        <w:t>Figure</w:t>
      </w:r>
      <w:proofErr w:type="spellEnd"/>
      <w:r>
        <w:t> 1</w:t>
      </w:r>
      <w:r w:rsidR="0005504F">
        <w:t>0</w:t>
      </w:r>
      <w:r>
        <w:t>: Создание файла листинга</w:t>
      </w:r>
    </w:p>
    <w:p w14:paraId="74636E7C" w14:textId="7B937B50" w:rsidR="00013960" w:rsidRDefault="00000000">
      <w:pPr>
        <w:pStyle w:val="a0"/>
      </w:pPr>
      <w:r>
        <w:t>Открываю файл листинга lab7-2.lst с помощью текстового редактора и внимательно изучаю его формат и содержимое. (рис.</w:t>
      </w:r>
      <w:r w:rsidR="0005504F">
        <w:t>11</w:t>
      </w:r>
      <w:r>
        <w:t>).</w:t>
      </w:r>
    </w:p>
    <w:p w14:paraId="25926FE7" w14:textId="55A61C22" w:rsidR="00013960" w:rsidRDefault="0005504F">
      <w:pPr>
        <w:pStyle w:val="CaptionedFigure"/>
      </w:pPr>
      <w:r>
        <w:rPr>
          <w:noProof/>
        </w:rPr>
        <w:drawing>
          <wp:inline distT="0" distB="0" distL="0" distR="0" wp14:anchorId="7FCA77F9" wp14:editId="5BA2983B">
            <wp:extent cx="3840480" cy="3136153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647" cy="3152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BB746" w14:textId="043EA80D" w:rsidR="00013960" w:rsidRDefault="00000000">
      <w:pPr>
        <w:pStyle w:val="ImageCaption"/>
      </w:pPr>
      <w:proofErr w:type="spellStart"/>
      <w:r>
        <w:t>Figure</w:t>
      </w:r>
      <w:proofErr w:type="spellEnd"/>
      <w:r>
        <w:t> 1</w:t>
      </w:r>
      <w:r w:rsidR="0005504F">
        <w:t>1</w:t>
      </w:r>
      <w:r>
        <w:t>: Изучение файла листинга</w:t>
      </w:r>
    </w:p>
    <w:p w14:paraId="7112E7C5" w14:textId="08493CE5" w:rsidR="00013960" w:rsidRDefault="00000000">
      <w:pPr>
        <w:pStyle w:val="a0"/>
      </w:pPr>
      <w:r>
        <w:lastRenderedPageBreak/>
        <w:t>В представленных трех строчках содержаться следующие данные: (рис.</w:t>
      </w:r>
      <w:r w:rsidR="0005504F">
        <w:t>12</w:t>
      </w:r>
      <w:r>
        <w:t>).</w:t>
      </w:r>
    </w:p>
    <w:p w14:paraId="7D526DC5" w14:textId="55380EB9" w:rsidR="00013960" w:rsidRDefault="0005504F">
      <w:pPr>
        <w:pStyle w:val="CaptionedFigure"/>
      </w:pPr>
      <w:r>
        <w:rPr>
          <w:noProof/>
        </w:rPr>
        <w:drawing>
          <wp:inline distT="0" distB="0" distL="0" distR="0" wp14:anchorId="3FA4DB0E" wp14:editId="37190094">
            <wp:extent cx="6149340" cy="53340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A0C7C" w14:textId="3D270A68" w:rsidR="00013960" w:rsidRDefault="00000000">
      <w:pPr>
        <w:pStyle w:val="ImageCaption"/>
      </w:pPr>
      <w:proofErr w:type="spellStart"/>
      <w:r>
        <w:t>Figure</w:t>
      </w:r>
      <w:proofErr w:type="spellEnd"/>
      <w:r>
        <w:t> 1</w:t>
      </w:r>
      <w:r w:rsidR="0005504F">
        <w:t>2</w:t>
      </w:r>
      <w:r>
        <w:t>: Выбранные строки файла</w:t>
      </w:r>
    </w:p>
    <w:p w14:paraId="1DC717D7" w14:textId="77777777" w:rsidR="00D164EB" w:rsidRDefault="00D164EB">
      <w:pPr>
        <w:pStyle w:val="ImageCaption"/>
      </w:pPr>
    </w:p>
    <w:p w14:paraId="55276D7B" w14:textId="4FE9FB30" w:rsidR="00013960" w:rsidRDefault="00000000">
      <w:pPr>
        <w:pStyle w:val="a0"/>
      </w:pPr>
      <w:r>
        <w:t>Выполняю трансляцию с получением файла листинга. (рис.</w:t>
      </w:r>
      <w:r w:rsidR="0005504F">
        <w:t>13</w:t>
      </w:r>
      <w:r>
        <w:t>).</w:t>
      </w:r>
    </w:p>
    <w:p w14:paraId="649FFC92" w14:textId="05864DFA" w:rsidR="00013960" w:rsidRDefault="0005504F">
      <w:pPr>
        <w:pStyle w:val="CaptionedFigure"/>
      </w:pPr>
      <w:r>
        <w:rPr>
          <w:noProof/>
        </w:rPr>
        <w:drawing>
          <wp:inline distT="0" distB="0" distL="0" distR="0" wp14:anchorId="54692222" wp14:editId="09CFD761">
            <wp:extent cx="6149340" cy="43434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43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A954AA" w14:textId="06143935" w:rsidR="00013960" w:rsidRDefault="00000000">
      <w:pPr>
        <w:pStyle w:val="ImageCaption"/>
      </w:pPr>
      <w:proofErr w:type="spellStart"/>
      <w:r>
        <w:t>Figure</w:t>
      </w:r>
      <w:proofErr w:type="spellEnd"/>
      <w:r>
        <w:t> 1</w:t>
      </w:r>
      <w:r w:rsidR="0005504F">
        <w:t>3</w:t>
      </w:r>
      <w:r>
        <w:t>: Получение файла листинга</w:t>
      </w:r>
    </w:p>
    <w:p w14:paraId="50E35B01" w14:textId="77777777" w:rsidR="00D164EB" w:rsidRDefault="00D164EB">
      <w:pPr>
        <w:pStyle w:val="ImageCaption"/>
      </w:pPr>
    </w:p>
    <w:p w14:paraId="4321DF9D" w14:textId="79EA67B2" w:rsidR="00013960" w:rsidRDefault="00000000">
      <w:pPr>
        <w:pStyle w:val="a0"/>
      </w:pPr>
      <w:r>
        <w:t xml:space="preserve">На выходе я не получаю ни одного файла из-за </w:t>
      </w:r>
      <w:proofErr w:type="gramStart"/>
      <w:r>
        <w:t>ошибки:инструкция</w:t>
      </w:r>
      <w:proofErr w:type="gramEnd"/>
      <w:r>
        <w:t xml:space="preserve"> mov (единственная в коде содержит два операнда) не может работать, имея только один операнд, из-за чего нарушается работа кода.</w:t>
      </w:r>
    </w:p>
    <w:p w14:paraId="30991AA4" w14:textId="15EFFD56" w:rsidR="00D164EB" w:rsidRDefault="00D164EB">
      <w:pPr>
        <w:pStyle w:val="a0"/>
      </w:pPr>
    </w:p>
    <w:p w14:paraId="32D69500" w14:textId="77777777" w:rsidR="00D164EB" w:rsidRDefault="00D164EB">
      <w:pPr>
        <w:pStyle w:val="a0"/>
      </w:pPr>
    </w:p>
    <w:p w14:paraId="058C6C6B" w14:textId="4ED87E6C" w:rsidR="00013960" w:rsidRDefault="00000000">
      <w:pPr>
        <w:pStyle w:val="2"/>
      </w:pPr>
      <w:bookmarkStart w:id="10" w:name="_Toc152438534"/>
      <w:bookmarkStart w:id="11" w:name="задания-для-самостоятельной-работы"/>
      <w:bookmarkEnd w:id="9"/>
      <w:r>
        <w:rPr>
          <w:rStyle w:val="SectionNumber"/>
        </w:rPr>
        <w:t>4.3</w:t>
      </w:r>
      <w:r>
        <w:tab/>
        <w:t>Задания для самостоятельной работы</w:t>
      </w:r>
      <w:bookmarkEnd w:id="10"/>
    </w:p>
    <w:p w14:paraId="02186768" w14:textId="08CA6637" w:rsidR="0005504F" w:rsidRDefault="0005504F" w:rsidP="0005504F">
      <w:pPr>
        <w:pStyle w:val="Compact"/>
        <w:ind w:left="720"/>
      </w:pPr>
      <w:r>
        <w:t>Мой вариант под номером 10, поэтому мои значения - 41, 62 и 35. (рис.14).</w:t>
      </w:r>
    </w:p>
    <w:p w14:paraId="6276C961" w14:textId="0AEFEA9A" w:rsidR="0005504F" w:rsidRDefault="0005504F" w:rsidP="0005504F">
      <w:pPr>
        <w:pStyle w:val="Compact"/>
      </w:pPr>
      <w:r>
        <w:rPr>
          <w:noProof/>
        </w:rPr>
        <w:drawing>
          <wp:inline distT="0" distB="0" distL="0" distR="0" wp14:anchorId="21F239DD" wp14:editId="4C44EAC8">
            <wp:extent cx="6152515" cy="1357630"/>
            <wp:effectExtent l="0" t="0" r="0" b="0"/>
            <wp:docPr id="15" name="Рисунок 15" descr="Изображение выглядит как текст, снимок экрана, Шрифт, черны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 descr="Изображение выглядит как текст, снимок экрана, Шрифт, черный&#10;&#10;Автоматически созданное описание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01123" w14:textId="53F8CD55" w:rsidR="0005504F" w:rsidRDefault="0005504F" w:rsidP="0005504F">
      <w:pPr>
        <w:pStyle w:val="ImageCaption"/>
      </w:pPr>
      <w:proofErr w:type="spellStart"/>
      <w:r>
        <w:t>Figure</w:t>
      </w:r>
      <w:proofErr w:type="spellEnd"/>
      <w:r>
        <w:t> 14: вариант</w:t>
      </w:r>
    </w:p>
    <w:p w14:paraId="3107D7A9" w14:textId="77777777" w:rsidR="0005504F" w:rsidRPr="0005504F" w:rsidRDefault="0005504F" w:rsidP="0005504F">
      <w:pPr>
        <w:pStyle w:val="Compact"/>
      </w:pPr>
    </w:p>
    <w:p w14:paraId="56467F49" w14:textId="7FB7851E" w:rsidR="00013960" w:rsidRDefault="00000000" w:rsidP="0005504F">
      <w:pPr>
        <w:pStyle w:val="Compact"/>
        <w:numPr>
          <w:ilvl w:val="0"/>
          <w:numId w:val="3"/>
        </w:numPr>
      </w:pPr>
      <w:r>
        <w:t>Пишу программу нахождения наименьшей из 3 целочисленных переменных a, b и c. Значения переменных выбираю из табл. 7.5 в соответствии с вариантом, полученным при выполнении лабораторной работы № 7</w:t>
      </w:r>
      <w:r w:rsidR="00D164EB">
        <w:t xml:space="preserve"> (рис.15).</w:t>
      </w:r>
    </w:p>
    <w:p w14:paraId="3E7AC17D" w14:textId="3917072E" w:rsidR="00D164EB" w:rsidRDefault="00D164EB" w:rsidP="00D164EB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239A1CAB" wp14:editId="6F9A4040">
            <wp:extent cx="5143500" cy="4487017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7063" cy="4498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DE62A" w14:textId="0EAEC82A" w:rsidR="00013960" w:rsidRDefault="00000000">
      <w:pPr>
        <w:pStyle w:val="ImageCaption"/>
      </w:pPr>
      <w:proofErr w:type="spellStart"/>
      <w:r>
        <w:t>Figure</w:t>
      </w:r>
      <w:proofErr w:type="spellEnd"/>
      <w:r>
        <w:t> 1</w:t>
      </w:r>
      <w:r w:rsidR="00D164EB">
        <w:t>5</w:t>
      </w:r>
      <w:r>
        <w:t>: Написание программы</w:t>
      </w:r>
    </w:p>
    <w:p w14:paraId="03C3C083" w14:textId="069AD2EB" w:rsidR="00013960" w:rsidRDefault="00000000">
      <w:pPr>
        <w:pStyle w:val="a0"/>
      </w:pPr>
      <w:r>
        <w:t>Создаю исполняемый файл и проверяю его работу, подставляя необходимые значение. (рис.</w:t>
      </w:r>
      <w:r w:rsidR="00F94562">
        <w:t>16</w:t>
      </w:r>
      <w:r>
        <w:t>).</w:t>
      </w:r>
    </w:p>
    <w:p w14:paraId="07BD209C" w14:textId="773C1B93" w:rsidR="00013960" w:rsidRDefault="006623E3">
      <w:pPr>
        <w:pStyle w:val="CaptionedFigure"/>
      </w:pPr>
      <w:r>
        <w:rPr>
          <w:noProof/>
        </w:rPr>
        <w:drawing>
          <wp:inline distT="0" distB="0" distL="0" distR="0" wp14:anchorId="619A53F8" wp14:editId="176E22DC">
            <wp:extent cx="6096000" cy="128714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1287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8AAEE" w14:textId="44854803" w:rsidR="00013960" w:rsidRDefault="00000000">
      <w:pPr>
        <w:pStyle w:val="ImageCaption"/>
      </w:pPr>
      <w:proofErr w:type="spellStart"/>
      <w:r>
        <w:t>Figure</w:t>
      </w:r>
      <w:proofErr w:type="spellEnd"/>
      <w:r>
        <w:t> 1</w:t>
      </w:r>
      <w:r w:rsidR="00F94562">
        <w:t>6</w:t>
      </w:r>
      <w:r>
        <w:t>: Запуск файла и проверка его работы</w:t>
      </w:r>
    </w:p>
    <w:p w14:paraId="64E25762" w14:textId="77777777" w:rsidR="00013960" w:rsidRDefault="00000000">
      <w:pPr>
        <w:pStyle w:val="a0"/>
      </w:pPr>
      <w:r>
        <w:t>Программа работает корректно.</w:t>
      </w:r>
    </w:p>
    <w:p w14:paraId="11F3E8B4" w14:textId="77777777" w:rsidR="00013960" w:rsidRDefault="00000000">
      <w:pPr>
        <w:pStyle w:val="1"/>
      </w:pPr>
      <w:bookmarkStart w:id="12" w:name="_Toc152438535"/>
      <w:bookmarkStart w:id="13" w:name="выводы"/>
      <w:bookmarkEnd w:id="5"/>
      <w:bookmarkEnd w:id="11"/>
      <w:r>
        <w:rPr>
          <w:rStyle w:val="SectionNumber"/>
        </w:rPr>
        <w:t>5</w:t>
      </w:r>
      <w:r>
        <w:tab/>
        <w:t>Выводы</w:t>
      </w:r>
      <w:bookmarkEnd w:id="12"/>
    </w:p>
    <w:p w14:paraId="5532F684" w14:textId="77777777" w:rsidR="00013960" w:rsidRDefault="00000000">
      <w:pPr>
        <w:pStyle w:val="FirstParagraph"/>
      </w:pPr>
      <w:r>
        <w:t>По итогам данной лабораторной работы я изучила 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а листинга, что поможет мне при выполнении последующих лабораторных работ.</w:t>
      </w:r>
    </w:p>
    <w:p w14:paraId="24857D58" w14:textId="72427164" w:rsidR="00013960" w:rsidRDefault="00013960" w:rsidP="00F94562">
      <w:pPr>
        <w:pStyle w:val="Compact"/>
        <w:ind w:left="720"/>
      </w:pPr>
      <w:bookmarkStart w:id="14" w:name="список-литературы"/>
      <w:bookmarkEnd w:id="13"/>
      <w:bookmarkEnd w:id="14"/>
    </w:p>
    <w:sectPr w:rsidR="0001396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DC9FC" w14:textId="77777777" w:rsidR="00B52444" w:rsidRDefault="00B52444">
      <w:pPr>
        <w:spacing w:after="0"/>
      </w:pPr>
      <w:r>
        <w:separator/>
      </w:r>
    </w:p>
  </w:endnote>
  <w:endnote w:type="continuationSeparator" w:id="0">
    <w:p w14:paraId="7A09B031" w14:textId="77777777" w:rsidR="00B52444" w:rsidRDefault="00B524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E5B5C" w14:textId="77777777" w:rsidR="00B52444" w:rsidRDefault="00B52444">
      <w:r>
        <w:separator/>
      </w:r>
    </w:p>
  </w:footnote>
  <w:footnote w:type="continuationSeparator" w:id="0">
    <w:p w14:paraId="7DDBFB38" w14:textId="77777777" w:rsidR="00B52444" w:rsidRDefault="00B524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6D642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382EB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A366215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998851257">
    <w:abstractNumId w:val="0"/>
  </w:num>
  <w:num w:numId="2" w16cid:durableId="20366171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912075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8372174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6621938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3960"/>
    <w:rsid w:val="00013960"/>
    <w:rsid w:val="0005504F"/>
    <w:rsid w:val="003255E2"/>
    <w:rsid w:val="003F1240"/>
    <w:rsid w:val="004D0AA2"/>
    <w:rsid w:val="006623E3"/>
    <w:rsid w:val="00993251"/>
    <w:rsid w:val="00A01AB4"/>
    <w:rsid w:val="00B52444"/>
    <w:rsid w:val="00D164EB"/>
    <w:rsid w:val="00D717C3"/>
    <w:rsid w:val="00F945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F030AE"/>
  <w15:docId w15:val="{985CF088-A89A-4024-9535-DEE1A6145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9325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99325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546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7</vt:lpstr>
    </vt:vector>
  </TitlesOfParts>
  <Company/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стнова Елизавета Андреевна</dc:creator>
  <cp:keywords/>
  <cp:lastModifiedBy>Сахно Никита Вячеславович</cp:lastModifiedBy>
  <cp:revision>3</cp:revision>
  <cp:lastPrinted>2023-12-02T17:35:00Z</cp:lastPrinted>
  <dcterms:created xsi:type="dcterms:W3CDTF">2023-12-02T17:35:00Z</dcterms:created>
  <dcterms:modified xsi:type="dcterms:W3CDTF">2023-12-02T17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